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56"/>
        <w:gridCol w:w="1524"/>
      </w:tblGrid>
      <w:tr w:rsidR="006A5330" w14:paraId="5D210FD9" w14:textId="77777777" w:rsidTr="006A5330">
        <w:trPr>
          <w:cantSplit/>
          <w:tblHeader/>
          <w:jc w:val="center"/>
        </w:trPr>
        <w:tc>
          <w:tcPr>
            <w:tcW w:w="5000" w:type="pct"/>
            <w:gridSpan w:val="2"/>
          </w:tcPr>
          <w:p w14:paraId="43B04A59" w14:textId="1BA0D694" w:rsidR="006A5330" w:rsidRDefault="006A5330" w:rsidP="006A533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                                                                                                                                                               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7517F4" w14:paraId="2027B6B7" w14:textId="77777777" w:rsidTr="006A5330">
        <w:trPr>
          <w:cantSplit/>
          <w:jc w:val="center"/>
        </w:trPr>
        <w:tc>
          <w:tcPr>
            <w:tcW w:w="4196" w:type="pct"/>
          </w:tcPr>
          <w:p w14:paraId="4AFE2A13" w14:textId="3E79332B" w:rsidR="007517F4" w:rsidRDefault="00A467C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Information provided by pharmaceutical </w:t>
            </w:r>
            <w:r w:rsidR="006A5330">
              <w:rPr>
                <w:rFonts w:ascii="Calibri" w:hAnsi="Calibri"/>
                <w:sz w:val="20"/>
              </w:rPr>
              <w:t>companies'</w:t>
            </w:r>
            <w:r>
              <w:rPr>
                <w:rFonts w:ascii="Calibri" w:hAnsi="Calibri"/>
                <w:sz w:val="20"/>
              </w:rPr>
              <w:t xml:space="preserve"> leaflet</w:t>
            </w:r>
          </w:p>
        </w:tc>
        <w:tc>
          <w:tcPr>
            <w:tcW w:w="804" w:type="pct"/>
          </w:tcPr>
          <w:p w14:paraId="13A0F019" w14:textId="77777777" w:rsidR="007517F4" w:rsidRDefault="00A467C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7517F4" w14:paraId="150066F1" w14:textId="77777777" w:rsidTr="006A5330">
        <w:trPr>
          <w:cantSplit/>
          <w:jc w:val="center"/>
        </w:trPr>
        <w:tc>
          <w:tcPr>
            <w:tcW w:w="4196" w:type="pct"/>
          </w:tcPr>
          <w:p w14:paraId="2E9956D5" w14:textId="77777777" w:rsidR="007517F4" w:rsidRDefault="00A467C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prescribers</w:t>
            </w:r>
          </w:p>
        </w:tc>
        <w:tc>
          <w:tcPr>
            <w:tcW w:w="804" w:type="pct"/>
          </w:tcPr>
          <w:p w14:paraId="4BA506BD" w14:textId="77777777" w:rsidR="007517F4" w:rsidRDefault="00A467C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7 (86%)</w:t>
            </w:r>
          </w:p>
        </w:tc>
      </w:tr>
      <w:tr w:rsidR="007517F4" w14:paraId="40DF01C2" w14:textId="77777777" w:rsidTr="006A5330">
        <w:trPr>
          <w:cantSplit/>
          <w:jc w:val="center"/>
        </w:trPr>
        <w:tc>
          <w:tcPr>
            <w:tcW w:w="4196" w:type="pct"/>
          </w:tcPr>
          <w:p w14:paraId="4B79DCB4" w14:textId="77777777" w:rsidR="007517F4" w:rsidRDefault="00A467C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dispensers</w:t>
            </w:r>
          </w:p>
        </w:tc>
        <w:tc>
          <w:tcPr>
            <w:tcW w:w="804" w:type="pct"/>
          </w:tcPr>
          <w:p w14:paraId="1D14C53A" w14:textId="77777777" w:rsidR="007517F4" w:rsidRDefault="00A467C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36%)</w:t>
            </w:r>
          </w:p>
        </w:tc>
      </w:tr>
      <w:tr w:rsidR="007517F4" w14:paraId="56587862" w14:textId="77777777" w:rsidTr="006A5330">
        <w:trPr>
          <w:cantSplit/>
          <w:jc w:val="center"/>
        </w:trPr>
        <w:tc>
          <w:tcPr>
            <w:tcW w:w="4196" w:type="pct"/>
          </w:tcPr>
          <w:p w14:paraId="46535873" w14:textId="77777777" w:rsidR="007517F4" w:rsidRDefault="00A467C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nurses</w:t>
            </w:r>
          </w:p>
        </w:tc>
        <w:tc>
          <w:tcPr>
            <w:tcW w:w="804" w:type="pct"/>
          </w:tcPr>
          <w:p w14:paraId="06751FFA" w14:textId="77777777" w:rsidR="007517F4" w:rsidRDefault="00A467C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7517F4" w14:paraId="290D1C18" w14:textId="77777777" w:rsidTr="006A5330">
        <w:trPr>
          <w:cantSplit/>
          <w:jc w:val="center"/>
        </w:trPr>
        <w:tc>
          <w:tcPr>
            <w:tcW w:w="4196" w:type="pct"/>
          </w:tcPr>
          <w:p w14:paraId="1B0F3B25" w14:textId="77777777" w:rsidR="007517F4" w:rsidRDefault="00A467C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given by a colleague</w:t>
            </w:r>
          </w:p>
        </w:tc>
        <w:tc>
          <w:tcPr>
            <w:tcW w:w="804" w:type="pct"/>
          </w:tcPr>
          <w:p w14:paraId="325CB15D" w14:textId="77777777" w:rsidR="007517F4" w:rsidRDefault="00A467C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7517F4" w14:paraId="73BE8BAD" w14:textId="77777777" w:rsidTr="006A5330">
        <w:trPr>
          <w:cantSplit/>
          <w:jc w:val="center"/>
        </w:trPr>
        <w:tc>
          <w:tcPr>
            <w:tcW w:w="4196" w:type="pct"/>
          </w:tcPr>
          <w:p w14:paraId="76FBA05A" w14:textId="77777777" w:rsidR="007517F4" w:rsidRDefault="00A467C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formation from University courses</w:t>
            </w:r>
          </w:p>
        </w:tc>
        <w:tc>
          <w:tcPr>
            <w:tcW w:w="804" w:type="pct"/>
          </w:tcPr>
          <w:p w14:paraId="2E43A285" w14:textId="77777777" w:rsidR="007517F4" w:rsidRDefault="00A467C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7517F4" w14:paraId="3125695E" w14:textId="77777777" w:rsidTr="006A5330">
        <w:trPr>
          <w:cantSplit/>
          <w:jc w:val="center"/>
        </w:trPr>
        <w:tc>
          <w:tcPr>
            <w:tcW w:w="4196" w:type="pct"/>
          </w:tcPr>
          <w:p w14:paraId="70015100" w14:textId="77777777" w:rsidR="007517F4" w:rsidRDefault="00A467C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Internet</w:t>
            </w:r>
          </w:p>
        </w:tc>
        <w:tc>
          <w:tcPr>
            <w:tcW w:w="804" w:type="pct"/>
          </w:tcPr>
          <w:p w14:paraId="7D8D4F3A" w14:textId="77777777" w:rsidR="007517F4" w:rsidRDefault="00A467C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7517F4" w14:paraId="3E7C98A6" w14:textId="77777777" w:rsidTr="006A5330">
        <w:trPr>
          <w:cantSplit/>
          <w:jc w:val="center"/>
        </w:trPr>
        <w:tc>
          <w:tcPr>
            <w:tcW w:w="4196" w:type="pct"/>
          </w:tcPr>
          <w:p w14:paraId="03481A63" w14:textId="77777777" w:rsidR="007517F4" w:rsidRDefault="00A467C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cial media</w:t>
            </w:r>
          </w:p>
        </w:tc>
        <w:tc>
          <w:tcPr>
            <w:tcW w:w="804" w:type="pct"/>
          </w:tcPr>
          <w:p w14:paraId="0028F646" w14:textId="77777777" w:rsidR="007517F4" w:rsidRDefault="00A467C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7517F4" w14:paraId="6A7B7B33" w14:textId="77777777" w:rsidTr="006A5330">
        <w:trPr>
          <w:cantSplit/>
          <w:jc w:val="center"/>
        </w:trPr>
        <w:tc>
          <w:tcPr>
            <w:tcW w:w="4196" w:type="pct"/>
          </w:tcPr>
          <w:p w14:paraId="4CF8F223" w14:textId="58AC342E" w:rsidR="007517F4" w:rsidRDefault="00A467C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s</w:t>
            </w:r>
          </w:p>
        </w:tc>
        <w:tc>
          <w:tcPr>
            <w:tcW w:w="804" w:type="pct"/>
          </w:tcPr>
          <w:p w14:paraId="056E107F" w14:textId="77777777" w:rsidR="007517F4" w:rsidRDefault="00A467C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7517F4" w14:paraId="0BCE7E17" w14:textId="77777777" w:rsidTr="006A5330">
        <w:trPr>
          <w:cantSplit/>
          <w:jc w:val="center"/>
        </w:trPr>
        <w:tc>
          <w:tcPr>
            <w:tcW w:w="5000" w:type="pct"/>
            <w:gridSpan w:val="2"/>
          </w:tcPr>
          <w:p w14:paraId="1E325408" w14:textId="77777777" w:rsidR="007517F4" w:rsidRDefault="00A467C7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BC80144" w14:textId="02759F70" w:rsidR="007517F4" w:rsidRDefault="00F504FD">
      <w:pPr>
        <w:pStyle w:val="FirstParagraph"/>
      </w:pPr>
      <w:r w:rsidRPr="00F504FD">
        <w:t>Table 2 Major sources of information about antibiotic parents (N = 704).</w:t>
      </w:r>
    </w:p>
    <w:sectPr w:rsidR="007517F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4A858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17F4"/>
    <w:rsid w:val="006A5330"/>
    <w:rsid w:val="007517F4"/>
    <w:rsid w:val="00A467C7"/>
    <w:rsid w:val="00F504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7E44D7"/>
  <w15:docId w15:val="{9045037B-6E03-4740-954A-1EA5435122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7</Words>
  <Characters>511</Characters>
  <Application>Microsoft Office Word</Application>
  <DocSecurity>0</DocSecurity>
  <Lines>34</Lines>
  <Paragraphs>37</Paragraphs>
  <ScaleCrop>false</ScaleCrop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arin Rushni</cp:lastModifiedBy>
  <cp:revision>4</cp:revision>
  <dcterms:created xsi:type="dcterms:W3CDTF">2025-06-12T19:13:00Z</dcterms:created>
  <dcterms:modified xsi:type="dcterms:W3CDTF">2025-06-14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4dcc4c-6c9d-4f2a-99ef-1cb229ef1292</vt:lpwstr>
  </property>
</Properties>
</file>